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021C1" w14:textId="5626EB1F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i/>
          <w:iCs/>
          <w:color w:val="FF0000"/>
          <w:sz w:val="36"/>
          <w:szCs w:val="36"/>
          <w:u w:color="FF0000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IDSCS’2</w:t>
      </w:r>
      <w:r w:rsidR="00B52833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5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 </w:t>
      </w:r>
    </w:p>
    <w:p w14:paraId="265BADAD" w14:textId="77777777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i/>
          <w:iCs/>
          <w:color w:val="FF0000"/>
          <w:sz w:val="36"/>
          <w:szCs w:val="36"/>
          <w:u w:color="FF0000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International Conference </w:t>
      </w:r>
    </w:p>
    <w:p w14:paraId="2622810B" w14:textId="77777777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i/>
          <w:iCs/>
          <w:color w:val="FF0000"/>
          <w:sz w:val="36"/>
          <w:szCs w:val="36"/>
          <w:u w:color="FF0000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on</w:t>
      </w:r>
    </w:p>
    <w:p w14:paraId="14BD4982" w14:textId="1C958C83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i/>
          <w:iCs/>
          <w:color w:val="FF0000"/>
          <w:sz w:val="36"/>
          <w:szCs w:val="36"/>
          <w:u w:color="FF0000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Data Science, Computation</w:t>
      </w:r>
      <w:r w:rsidR="00B52833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,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 and Security </w:t>
      </w:r>
    </w:p>
    <w:p w14:paraId="3CB9B0C8" w14:textId="3C081189" w:rsidR="00EF281C" w:rsidRDefault="0007403B">
      <w:pPr>
        <w:pStyle w:val="NormalWeb"/>
        <w:shd w:val="clear" w:color="auto" w:fill="FFFFFF"/>
        <w:jc w:val="center"/>
        <w:rPr>
          <w:rFonts w:ascii="Verdana" w:eastAsia="Verdana" w:hAnsi="Verdana" w:cs="Verdana"/>
          <w:b/>
          <w:bCs/>
          <w:color w:val="222222"/>
          <w:sz w:val="20"/>
          <w:szCs w:val="20"/>
          <w:u w:color="222222"/>
        </w:rPr>
      </w:pP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(</w:t>
      </w:r>
      <w:r w:rsidR="00B52833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14-15,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 </w:t>
      </w:r>
      <w:r w:rsidR="00B468B8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November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 202</w:t>
      </w:r>
      <w:r w:rsidR="00B52833"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>5</w:t>
      </w:r>
      <w:r>
        <w:rPr>
          <w:rFonts w:ascii="Verdana" w:hAnsi="Verdana"/>
          <w:b/>
          <w:bCs/>
          <w:i/>
          <w:iCs/>
          <w:color w:val="FF0000"/>
          <w:sz w:val="36"/>
          <w:szCs w:val="36"/>
          <w:u w:color="FF0000"/>
        </w:rPr>
        <w:t xml:space="preserve">) </w:t>
      </w:r>
    </w:p>
    <w:p w14:paraId="3ABFB71B" w14:textId="77777777" w:rsidR="00EF281C" w:rsidRDefault="00EF2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E06777" w14:textId="77777777" w:rsidR="00EF281C" w:rsidRDefault="00EF2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EE2636" w14:textId="77777777" w:rsidR="00EF281C" w:rsidRDefault="00074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aper ID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Date:  </w:t>
      </w:r>
    </w:p>
    <w:p w14:paraId="193CA143" w14:textId="77777777" w:rsidR="00EF281C" w:rsidRDefault="0007403B">
      <w:pPr>
        <w:pStyle w:val="Heading4"/>
        <w:rPr>
          <w:b w:val="0"/>
          <w:bCs w:val="0"/>
        </w:rPr>
      </w:pPr>
      <w:r>
        <w:rPr>
          <w:b w:val="0"/>
          <w:bCs w:val="0"/>
        </w:rPr>
        <w:t>Paper Title:</w:t>
      </w:r>
    </w:p>
    <w:p w14:paraId="4603514B" w14:textId="77777777" w:rsidR="00EF281C" w:rsidRDefault="00EF281C">
      <w:pPr>
        <w:pStyle w:val="BodyText"/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8528ECE" w14:textId="77777777" w:rsidR="00EF281C" w:rsidRDefault="00EF281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3D1F2B" w14:textId="77777777" w:rsidR="00EF281C" w:rsidRDefault="00EF281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E1A683" w14:textId="77777777" w:rsidR="00EF281C" w:rsidRDefault="000740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Master List of Revisions/ Rebuttals</w:t>
      </w:r>
    </w:p>
    <w:p w14:paraId="34BDCD07" w14:textId="77777777" w:rsidR="00EF281C" w:rsidRDefault="00EF281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902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9"/>
        <w:gridCol w:w="4045"/>
        <w:gridCol w:w="4046"/>
      </w:tblGrid>
      <w:tr w:rsidR="00EF281C" w14:paraId="5D3B80D6" w14:textId="77777777" w:rsidTr="00761ED9">
        <w:trPr>
          <w:trHeight w:val="1500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4C6C" w14:textId="77777777" w:rsidR="00EF281C" w:rsidRDefault="0007403B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3C4FD" w14:textId="77777777" w:rsidR="00EF281C" w:rsidRDefault="000740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omments of Reviewers / Referees</w:t>
            </w:r>
          </w:p>
          <w:p w14:paraId="6F39248E" w14:textId="77777777" w:rsidR="00EF281C" w:rsidRDefault="00EF2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E3C4528" w14:textId="77777777" w:rsidR="00EF281C" w:rsidRDefault="00EF2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9360D2F" w14:textId="77777777" w:rsidR="00EF281C" w:rsidRDefault="00EF28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9A4B571" w14:textId="77777777" w:rsidR="00EF281C" w:rsidRDefault="0007403B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Review 1</w:t>
            </w:r>
          </w:p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D18313" w14:textId="77777777" w:rsidR="00EF281C" w:rsidRDefault="000740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uthor’s Response</w:t>
            </w:r>
          </w:p>
          <w:p w14:paraId="669E2D44" w14:textId="77777777" w:rsidR="00EF281C" w:rsidRDefault="0007403B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Compliances / Revisions carried out by the Author / Rebuttals)</w:t>
            </w:r>
          </w:p>
        </w:tc>
      </w:tr>
      <w:tr w:rsidR="00EF281C" w14:paraId="01667176" w14:textId="77777777" w:rsidTr="00761ED9">
        <w:trPr>
          <w:trHeight w:val="481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A8A9A" w14:textId="29915A71" w:rsidR="00EF281C" w:rsidRPr="00664129" w:rsidRDefault="0007403B" w:rsidP="0066412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29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340F42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A4499" w14:textId="77777777" w:rsidR="00EF281C" w:rsidRDefault="00EF281C"/>
        </w:tc>
      </w:tr>
      <w:tr w:rsidR="00EF281C" w14:paraId="544F6E01" w14:textId="77777777" w:rsidTr="00761ED9">
        <w:trPr>
          <w:trHeight w:val="300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1B611B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92D36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86536" w14:textId="77777777" w:rsidR="00EF281C" w:rsidRDefault="00EF281C"/>
        </w:tc>
      </w:tr>
      <w:tr w:rsidR="00EF281C" w14:paraId="491D6631" w14:textId="77777777" w:rsidTr="00761ED9">
        <w:trPr>
          <w:trHeight w:val="481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C0EB5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0CFBBD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24E2A" w14:textId="77777777" w:rsidR="00EF281C" w:rsidRDefault="00EF281C"/>
        </w:tc>
      </w:tr>
      <w:tr w:rsidR="00EF281C" w14:paraId="3C422529" w14:textId="77777777" w:rsidTr="00761ED9">
        <w:trPr>
          <w:trHeight w:val="300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E643D7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54102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BC284" w14:textId="77777777" w:rsidR="00EF281C" w:rsidRDefault="00EF281C"/>
        </w:tc>
      </w:tr>
      <w:tr w:rsidR="00EF281C" w14:paraId="0EE4D58F" w14:textId="77777777" w:rsidTr="00761ED9">
        <w:trPr>
          <w:trHeight w:val="737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985C40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17F299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C287E9" w14:textId="77777777" w:rsidR="00EF281C" w:rsidRDefault="00EF281C"/>
        </w:tc>
      </w:tr>
      <w:tr w:rsidR="00EF281C" w14:paraId="1741C0BA" w14:textId="77777777" w:rsidTr="00761ED9">
        <w:trPr>
          <w:trHeight w:val="1134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17CE0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80AAD8" w14:textId="77777777" w:rsidR="00EF281C" w:rsidRDefault="0007403B">
            <w:pPr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Review 2</w:t>
            </w:r>
          </w:p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6D18C" w14:textId="77777777" w:rsidR="00EF281C" w:rsidRDefault="00EF281C"/>
        </w:tc>
      </w:tr>
      <w:tr w:rsidR="00EF281C" w14:paraId="13A7870A" w14:textId="77777777" w:rsidTr="00761ED9">
        <w:trPr>
          <w:trHeight w:val="1134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B6361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068D7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2C977" w14:textId="77777777" w:rsidR="00EF281C" w:rsidRDefault="00EF281C"/>
        </w:tc>
      </w:tr>
      <w:tr w:rsidR="00EF281C" w14:paraId="5157F2A0" w14:textId="77777777" w:rsidTr="00761ED9">
        <w:trPr>
          <w:trHeight w:val="737"/>
          <w:jc w:val="center"/>
        </w:trPr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F455F0" w14:textId="77777777" w:rsidR="00EF281C" w:rsidRDefault="00EF281C"/>
        </w:tc>
        <w:tc>
          <w:tcPr>
            <w:tcW w:w="4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1A0B7" w14:textId="77777777" w:rsidR="00EF281C" w:rsidRDefault="00EF281C"/>
        </w:tc>
        <w:tc>
          <w:tcPr>
            <w:tcW w:w="4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CF8617" w14:textId="77777777" w:rsidR="00EF281C" w:rsidRDefault="00EF281C"/>
        </w:tc>
      </w:tr>
    </w:tbl>
    <w:p w14:paraId="70939F73" w14:textId="461C585F" w:rsidR="00EF281C" w:rsidRDefault="00EF281C">
      <w:pPr>
        <w:spacing w:after="0" w:line="240" w:lineRule="auto"/>
      </w:pPr>
    </w:p>
    <w:sectPr w:rsidR="00EF281C">
      <w:headerReference w:type="default" r:id="rId7"/>
      <w:footerReference w:type="default" r:id="rId8"/>
      <w:pgSz w:w="11900" w:h="16840"/>
      <w:pgMar w:top="900" w:right="1440" w:bottom="90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83F21" w14:textId="77777777" w:rsidR="007F667F" w:rsidRDefault="007F667F">
      <w:pPr>
        <w:spacing w:after="0" w:line="240" w:lineRule="auto"/>
      </w:pPr>
      <w:r>
        <w:separator/>
      </w:r>
    </w:p>
  </w:endnote>
  <w:endnote w:type="continuationSeparator" w:id="0">
    <w:p w14:paraId="5980F323" w14:textId="77777777" w:rsidR="007F667F" w:rsidRDefault="007F6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5F4B2" w14:textId="77777777" w:rsidR="00EF281C" w:rsidRDefault="00EF281C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B399C" w14:textId="77777777" w:rsidR="007F667F" w:rsidRDefault="007F667F">
      <w:pPr>
        <w:spacing w:after="0" w:line="240" w:lineRule="auto"/>
      </w:pPr>
      <w:r>
        <w:separator/>
      </w:r>
    </w:p>
  </w:footnote>
  <w:footnote w:type="continuationSeparator" w:id="0">
    <w:p w14:paraId="7846C8E7" w14:textId="77777777" w:rsidR="007F667F" w:rsidRDefault="007F6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93F76" w14:textId="77777777" w:rsidR="00EF281C" w:rsidRDefault="00EF281C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991A69"/>
    <w:multiLevelType w:val="hybridMultilevel"/>
    <w:tmpl w:val="E23EF6B8"/>
    <w:lvl w:ilvl="0" w:tplc="AE92AF4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CDE561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5E4DAAA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D6E27C6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EE67D0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7B89FD6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300C90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F843066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D0AEBE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601500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QRiE2NzIyMDEyUdpeDU4uLM/DyQAsNaALXFU2gsAAAA"/>
  </w:docVars>
  <w:rsids>
    <w:rsidRoot w:val="00EF281C"/>
    <w:rsid w:val="0007403B"/>
    <w:rsid w:val="000F2465"/>
    <w:rsid w:val="002B5365"/>
    <w:rsid w:val="0040235F"/>
    <w:rsid w:val="005C41D7"/>
    <w:rsid w:val="00621E9A"/>
    <w:rsid w:val="00664129"/>
    <w:rsid w:val="0070204B"/>
    <w:rsid w:val="00761ED9"/>
    <w:rsid w:val="007F667F"/>
    <w:rsid w:val="009C7D05"/>
    <w:rsid w:val="00A34DD2"/>
    <w:rsid w:val="00B468B8"/>
    <w:rsid w:val="00B52833"/>
    <w:rsid w:val="00C35F1D"/>
    <w:rsid w:val="00EF281C"/>
    <w:rsid w:val="00FC5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6D788"/>
  <w15:docId w15:val="{14ACCBA7-6E9B-4260-9735-F7CA83241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I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ing4">
    <w:name w:val="heading 4"/>
    <w:uiPriority w:val="9"/>
    <w:unhideWhenUsed/>
    <w:qFormat/>
    <w:pPr>
      <w:spacing w:before="100" w:after="100"/>
      <w:outlineLvl w:val="3"/>
    </w:pPr>
    <w:rPr>
      <w:rFonts w:cs="Arial Unicode MS"/>
      <w:b/>
      <w:bCs/>
      <w:color w:val="000000"/>
      <w:sz w:val="24"/>
      <w:szCs w:val="24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pPr>
      <w:spacing w:before="100" w:after="100"/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BodyText">
    <w:name w:val="Body Text"/>
    <w:pPr>
      <w:spacing w:line="48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en-US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outline w:val="0"/>
      <w:color w:val="0563C1"/>
      <w:u w:val="single" w:color="0563C1"/>
    </w:rPr>
  </w:style>
  <w:style w:type="character" w:customStyle="1" w:styleId="Hyperlink0">
    <w:name w:val="Hyperlink.0"/>
    <w:basedOn w:val="Link"/>
    <w:rPr>
      <w:rFonts w:ascii="Times New Roman" w:eastAsia="Times New Roman" w:hAnsi="Times New Roman" w:cs="Times New Roman"/>
      <w:b/>
      <w:bCs/>
      <w:outline w:val="0"/>
      <w:color w:val="0563C1"/>
      <w:sz w:val="24"/>
      <w:szCs w:val="24"/>
      <w:u w:val="single" w:color="0563C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13</Characters>
  <Application>Microsoft Office Word</Application>
  <DocSecurity>0</DocSecurity>
  <Lines>2</Lines>
  <Paragraphs>1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ksha</dc:creator>
  <cp:lastModifiedBy>SAMIKSHA SHUKLA</cp:lastModifiedBy>
  <cp:revision>2</cp:revision>
  <dcterms:created xsi:type="dcterms:W3CDTF">2025-10-05T07:27:00Z</dcterms:created>
  <dcterms:modified xsi:type="dcterms:W3CDTF">2025-10-05T07:27:00Z</dcterms:modified>
</cp:coreProperties>
</file>